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bookmarkStart w:id="0" w:name="_GoBack"/>
      <w:bookmarkEnd w:id="0"/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lastRenderedPageBreak/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Tunghaan </w:t>
      </w:r>
      <w:r w:rsidR="002240C7" w:rsidRPr="009A1A79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lastRenderedPageBreak/>
        <w:t xml:space="preserve">Filmora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Mock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6E1D4175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6A102847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8E6148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440C265D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Nginx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CBB0D65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1EFDA11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3193763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796E9080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lack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77777777" w:rsidR="00BA41AC" w:rsidRPr="003037EC" w:rsidRDefault="00BA41AC" w:rsidP="00BA41AC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031054C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ordpress</w:t>
      </w:r>
    </w:p>
    <w:p w14:paraId="2491CFCE" w14:textId="77777777" w:rsidR="00BA41AC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11ADD291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E512FF">
        <w:rPr>
          <w:sz w:val="18"/>
        </w:rPr>
        <w:t>December 2023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FD34E9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2D1725" w:rsidRPr="00742EC7">
        <w:rPr>
          <w:rFonts w:ascii="Century Gothic" w:hAnsi="Century Gothic"/>
        </w:rPr>
        <w:t>Laravel, SASS, CSS, HTML, GIT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B0B73" w14:textId="77777777" w:rsidR="00260C9A" w:rsidRDefault="00260C9A" w:rsidP="000B6987">
      <w:pPr>
        <w:spacing w:after="0" w:line="240" w:lineRule="auto"/>
      </w:pPr>
      <w:r>
        <w:separator/>
      </w:r>
    </w:p>
  </w:endnote>
  <w:endnote w:type="continuationSeparator" w:id="0">
    <w:p w14:paraId="09608724" w14:textId="77777777" w:rsidR="00260C9A" w:rsidRDefault="00260C9A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6B952B" w14:textId="77777777" w:rsidR="00260C9A" w:rsidRDefault="00260C9A" w:rsidP="000B6987">
      <w:pPr>
        <w:spacing w:after="0" w:line="240" w:lineRule="auto"/>
      </w:pPr>
      <w:r>
        <w:separator/>
      </w:r>
    </w:p>
  </w:footnote>
  <w:footnote w:type="continuationSeparator" w:id="0">
    <w:p w14:paraId="4546645F" w14:textId="77777777" w:rsidR="00260C9A" w:rsidRDefault="00260C9A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60C9A"/>
    <w:rsid w:val="0027478B"/>
    <w:rsid w:val="002C145C"/>
    <w:rsid w:val="002D1725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66399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C5EBC"/>
    <w:rsid w:val="008D3392"/>
    <w:rsid w:val="009274F2"/>
    <w:rsid w:val="00937263"/>
    <w:rsid w:val="00942BA3"/>
    <w:rsid w:val="00954519"/>
    <w:rsid w:val="00977D03"/>
    <w:rsid w:val="009A1A79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8</TotalTime>
  <Pages>4</Pages>
  <Words>677</Words>
  <Characters>386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5</cp:revision>
  <cp:lastPrinted>2022-03-10T08:25:00Z</cp:lastPrinted>
  <dcterms:created xsi:type="dcterms:W3CDTF">2021-03-28T16:09:00Z</dcterms:created>
  <dcterms:modified xsi:type="dcterms:W3CDTF">2024-01-22T06:55:00Z</dcterms:modified>
</cp:coreProperties>
</file>